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таблицы-переменных-для-методов-программы"/>
    <w:p>
      <w:pPr>
        <w:pStyle w:val="Heading3"/>
      </w:pPr>
      <w:r>
        <w:t xml:space="preserve">Таблицы переменных для методов программы</w:t>
      </w:r>
    </w:p>
    <w:bookmarkStart w:id="20" w:name="класс-trianglelogic"/>
    <w:p>
      <w:pPr>
        <w:pStyle w:val="Heading4"/>
      </w:pPr>
      <w:r>
        <w:rPr>
          <w:bCs/>
          <w:b/>
        </w:rPr>
        <w:t xml:space="preserve">Класс TriangleLogi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Метод: calculate_area(points: list[tuple[float, float]]) -&gt; floa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48"/>
        <w:gridCol w:w="1227"/>
        <w:gridCol w:w="1115"/>
        <w:gridCol w:w="892"/>
        <w:gridCol w:w="1673"/>
        <w:gridCol w:w="1227"/>
        <w:gridCol w:w="8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в програм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в задач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ыс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ординаты верши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[tuple[float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овно 3 точки, неколлинеарн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ершины треугольн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1, y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ордината вершины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юбые чис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ординаты точки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2, y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ордината вершины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юбые чис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ординаты точки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3, y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ордината вершины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юбые чис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ординаты точки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ая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Метод: calculate_sides(points: list[tuple[float, float]]) -&gt; tuple[float, float, float]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28"/>
        <w:gridCol w:w="1037"/>
        <w:gridCol w:w="1092"/>
        <w:gridCol w:w="928"/>
        <w:gridCol w:w="1638"/>
        <w:gridCol w:w="1474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в програм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в задач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ыс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ординаты верши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[tuple[float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овно 3 точки, неколлинеарн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ершины треугольн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а стороны 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а между точками B и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а стороны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а между точками A и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а стороны 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а между точками A и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ая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Метод: calculate_angles(a: float, b: float, c: float) -&gt; list[float]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90"/>
        <w:gridCol w:w="1164"/>
        <w:gridCol w:w="407"/>
        <w:gridCol w:w="990"/>
        <w:gridCol w:w="2038"/>
        <w:gridCol w:w="1455"/>
        <w:gridCol w:w="8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в програм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в задач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ыс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ы сторо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b, c &gt; 0, сумма двух &gt; треть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ороны треугольн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gle_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гол при вершине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&lt; angle_a &lt; 180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гол напротив стороны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gle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гол при вершине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&lt; angle_b &lt; 180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гол напротив стороны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gle_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гол при вершине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умма углов = 180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гол напротив стороны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ая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Метод: determine_type(a: float, b: float, c: float, angles: list[float]) -&gt; st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43"/>
        <w:gridCol w:w="1166"/>
        <w:gridCol w:w="798"/>
        <w:gridCol w:w="982"/>
        <w:gridCol w:w="1841"/>
        <w:gridCol w:w="1350"/>
        <w:gridCol w:w="7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в програм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в задач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ыс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ы сторо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b, c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ороны треугольн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g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глы треугольн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[float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умма = 180°, 0 &lt; углы &lt; 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глы при вершина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ы треугольн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[st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оки вида</w:t>
            </w:r>
            <w:r>
              <w:t xml:space="preserve"> </w:t>
            </w:r>
            <w:r>
              <w:t xml:space="preserve">“</w:t>
            </w:r>
            <w:r>
              <w:t xml:space="preserve">Равносторонний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лассификация ти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Метод: calculate_circumradius(a: float, b: float, c: float, area: float) -&gt; floa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22"/>
        <w:gridCol w:w="1452"/>
        <w:gridCol w:w="462"/>
        <w:gridCol w:w="1122"/>
        <w:gridCol w:w="858"/>
        <w:gridCol w:w="1914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в програм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в задач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ыс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ы сторо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b, c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ороны треугольн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лощадь треугольн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лощадь по формуле Герон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ircumrad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диус окружнос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диус описанной окружнос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ая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Метод: calculate_heights(a: float, b: float, c: float, area: float) -&gt; tuple[float, float, float]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77"/>
        <w:gridCol w:w="1393"/>
        <w:gridCol w:w="443"/>
        <w:gridCol w:w="1077"/>
        <w:gridCol w:w="823"/>
        <w:gridCol w:w="2154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в програм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в задач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ыс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, b,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ы сторо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, b, c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ороны треугольн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лощадь треугольн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лощадь по формуле Герон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, hb, h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ты треугольн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та к соответствующей сторон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межуточная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класс-storage"/>
    <w:p>
      <w:pPr>
        <w:pStyle w:val="Heading4"/>
      </w:pPr>
      <w:r>
        <w:rPr>
          <w:bCs/>
          <w:b/>
        </w:rPr>
        <w:t xml:space="preserve">Класс Stora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Метод: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init</w:t>
      </w:r>
      <w:r>
        <w:rPr>
          <w:bCs/>
          <w:b/>
        </w:rPr>
        <w:t xml:space="preserve">(self, root_path: str =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torage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81"/>
        <w:gridCol w:w="1042"/>
        <w:gridCol w:w="416"/>
        <w:gridCol w:w="1111"/>
        <w:gridCol w:w="1320"/>
        <w:gridCol w:w="2014"/>
        <w:gridCol w:w="8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в програм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в задач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ыс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ot_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ть к папк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уществующий пу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ректория с файлами данны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root_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ъект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бсолютный путь к папк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file_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исок 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лько .txt файл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ена файлов с данным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Метод: read_file(self, file_name: str) -&gt; list[tuple[float, float]]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61"/>
        <w:gridCol w:w="1188"/>
        <w:gridCol w:w="735"/>
        <w:gridCol w:w="961"/>
        <w:gridCol w:w="1640"/>
        <w:gridCol w:w="1753"/>
        <w:gridCol w:w="67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в програм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в задач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ыс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уществующий файл в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айл с координатам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ходна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_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ный путь к файл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бсолютный путь к файл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e_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омер стро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_num &gt;=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кущая обрабатываемая стро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мое стро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пустая стро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ока из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,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ординаты точ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юбые чис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ординаты вершин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исок координа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[tupl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ные данны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овно 3 точ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ершины треугольн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ная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класс-triangleapp-ui"/>
    <w:p>
      <w:pPr>
        <w:pStyle w:val="Heading4"/>
      </w:pPr>
      <w:r>
        <w:rPr>
          <w:bCs/>
          <w:b/>
        </w:rPr>
        <w:t xml:space="preserve">Класс TriangleApp (UI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Метод: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init</w:t>
      </w:r>
      <w:r>
        <w:rPr>
          <w:bCs/>
          <w:b/>
        </w:rPr>
        <w:t xml:space="preserve">(sel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88"/>
        <w:gridCol w:w="1188"/>
        <w:gridCol w:w="858"/>
        <w:gridCol w:w="792"/>
        <w:gridCol w:w="858"/>
        <w:gridCol w:w="2244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в програм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в задач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ыс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лавное окн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k.T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тейнер для интерфей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ъект хранилищ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ступ к файлам данны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urrent_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кущие точ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[tupl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точ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ординаты текущего треугольн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Метод: draw_triangle(sel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1505"/>
        <w:gridCol w:w="458"/>
        <w:gridCol w:w="785"/>
        <w:gridCol w:w="981"/>
        <w:gridCol w:w="1963"/>
        <w:gridCol w:w="7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в програм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в задач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ыс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nvas_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ирина холс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ирина области отрисов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nvas_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та холс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та области отрисов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d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сту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=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ступ от краев холс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n_x, max_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аницы по 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_x &lt; max_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ая и максимальная 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n_y, max_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аницы по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_y &lt; max_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ая и максимальная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сшта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эффициент масштабиров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enter_x, center_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Центр фигур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Центр для отрисов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for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еобразованные точ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точ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ординаты для отрисов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Метод: on_file_select(self, event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2"/>
        <w:gridCol w:w="1355"/>
        <w:gridCol w:w="856"/>
        <w:gridCol w:w="856"/>
        <w:gridCol w:w="1355"/>
        <w:gridCol w:w="1427"/>
        <w:gridCol w:w="8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в программ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в задач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ыс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тег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i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Элемент спис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k.List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исок 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бранный элемен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декс в списк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бор пользовател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уществующий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бранный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яя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4" w:name="примечания"/>
    <w:p>
      <w:pPr>
        <w:pStyle w:val="Heading3"/>
      </w:pPr>
      <w:r>
        <w:t xml:space="preserve">Примечания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тегории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Входная</w:t>
      </w:r>
      <w:r>
        <w:t xml:space="preserve">: Переменная, получаемая извне метода (аргументы)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Промежуточная</w:t>
      </w:r>
      <w:r>
        <w:t xml:space="preserve">: Переменная, используемая для временных вычислений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Внутренняя</w:t>
      </w:r>
      <w:r>
        <w:t xml:space="preserve">: Переменная, существующая в рамках метода или класса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Выходная</w:t>
      </w:r>
      <w:r>
        <w:t xml:space="preserve">: Результат работы метода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Физический смысл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Все координаты и длины соответствуют декартовой системе.</w:t>
      </w:r>
    </w:p>
    <w:p>
      <w:pPr>
        <w:numPr>
          <w:ilvl w:val="1"/>
          <w:numId w:val="1003"/>
        </w:numPr>
        <w:pStyle w:val="Compact"/>
      </w:pPr>
      <w:r>
        <w:t xml:space="preserve">Углы измеряются в градусах.</w:t>
      </w:r>
    </w:p>
    <w:p>
      <w:pPr>
        <w:numPr>
          <w:ilvl w:val="1"/>
          <w:numId w:val="1003"/>
        </w:numPr>
        <w:pStyle w:val="Compact"/>
      </w:pPr>
      <w:r>
        <w:t xml:space="preserve">Масштабирование в</w:t>
      </w:r>
      <w:r>
        <w:t xml:space="preserve"> </w:t>
      </w:r>
      <w:r>
        <w:rPr>
          <w:rStyle w:val="VerbatimChar"/>
        </w:rPr>
        <w:t xml:space="preserve">draw_triangle</w:t>
      </w:r>
      <w:r>
        <w:t xml:space="preserve"> </w:t>
      </w:r>
      <w:r>
        <w:t xml:space="preserve">сохраняет пропорции треугольника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Ограничения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Для длин сторон: положительные числа, удовлетворяющие неравенству треугольника.</w:t>
      </w:r>
    </w:p>
    <w:p>
      <w:pPr>
        <w:numPr>
          <w:ilvl w:val="1"/>
          <w:numId w:val="1004"/>
        </w:numPr>
        <w:pStyle w:val="Compact"/>
      </w:pPr>
      <w:r>
        <w:t xml:space="preserve">Для файлов: только текстовые файлы с 3 строками координат.</w:t>
      </w:r>
    </w:p>
    <w:p>
      <w:pPr>
        <w:numPr>
          <w:ilvl w:val="1"/>
          <w:numId w:val="1004"/>
        </w:numPr>
        <w:pStyle w:val="Compact"/>
      </w:pPr>
      <w:r>
        <w:t xml:space="preserve">Для графического интерфейса: размеры холста задаются динамически.</w:t>
      </w:r>
    </w:p>
    <w:p>
      <w:pPr>
        <w:pStyle w:val="FirstParagraph"/>
      </w:pPr>
      <w:r>
        <w:t xml:space="preserve">Таблицы охватывают все методы программы. Для экономии места опущены повторяющиеся переменные (например,</w:t>
      </w:r>
      <w:r>
        <w:t xml:space="preserve"> </w:t>
      </w:r>
      <w:r>
        <w:rPr>
          <w:rStyle w:val="VerbatimChar"/>
        </w:rPr>
        <w:t xml:space="preserve">self.root</w:t>
      </w:r>
      <w:r>
        <w:t xml:space="preserve"> </w:t>
      </w:r>
      <w:r>
        <w:t xml:space="preserve">в</w:t>
      </w:r>
      <w:r>
        <w:t xml:space="preserve"> </w:t>
      </w:r>
      <w:r>
        <w:t xml:space="preserve">разных методах класса</w:t>
      </w:r>
      <w:r>
        <w:t xml:space="preserve"> </w:t>
      </w:r>
      <w:r>
        <w:rPr>
          <w:rStyle w:val="VerbatimChar"/>
        </w:rPr>
        <w:t xml:space="preserve">TriangleApp</w:t>
      </w:r>
      <w:r>
        <w:t xml:space="preserve">)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16:58:21Z</dcterms:created>
  <dcterms:modified xsi:type="dcterms:W3CDTF">2025-04-16T16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